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30023" w14:textId="0562E2E4" w:rsidR="00F8013F" w:rsidRPr="003C178A" w:rsidRDefault="00621E0E" w:rsidP="00F8013F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  <w:shd w:val="clear" w:color="auto" w:fill="FFFFFF"/>
        </w:rPr>
        <w:t>W</w:t>
      </w:r>
      <w:r w:rsidR="00F8013F" w:rsidRPr="003C178A">
        <w:rPr>
          <w:rFonts w:ascii="Times New Roman" w:hAnsi="Times New Roman"/>
          <w:bCs/>
          <w:shd w:val="clear" w:color="auto" w:fill="FFFFFF"/>
        </w:rPr>
        <w:t>rite a formula which returns "Palindrome" or "Not Palindrome" for a given word in (palindrome.xslx)</w:t>
      </w:r>
    </w:p>
    <w:p w14:paraId="0448E631" w14:textId="391FABA2" w:rsidR="00F8013F" w:rsidRPr="008549F6" w:rsidRDefault="008549F6">
      <w:r w:rsidRPr="008549F6">
        <w:rPr>
          <w:b/>
        </w:rPr>
        <w:t>Refe</w:t>
      </w:r>
      <w:r>
        <w:rPr>
          <w:b/>
        </w:rPr>
        <w:t>rence Link</w:t>
      </w:r>
      <w:bookmarkStart w:id="0" w:name="_GoBack"/>
      <w:bookmarkEnd w:id="0"/>
      <w:r w:rsidRPr="008549F6">
        <w:rPr>
          <w:b/>
        </w:rPr>
        <w:t>:</w:t>
      </w:r>
      <w:r w:rsidRPr="008549F6">
        <w:t xml:space="preserve"> </w:t>
      </w:r>
      <w:hyperlink r:id="rId5" w:history="1">
        <w:r w:rsidRPr="008549F6">
          <w:rPr>
            <w:rStyle w:val="Hyperlink"/>
          </w:rPr>
          <w:t>https://inblog.in/Excel-Assignments-6-7-IwM7nTAaEx</w:t>
        </w:r>
      </w:hyperlink>
      <w:r w:rsidRPr="008549F6">
        <w:t xml:space="preserve"> </w:t>
      </w:r>
    </w:p>
    <w:sectPr w:rsidR="00F8013F" w:rsidRPr="00854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zNzc3MjQ0NzBX0lEKTi0uzszPAykwqgUAmsxHOiwAAAA="/>
  </w:docVars>
  <w:rsids>
    <w:rsidRoot w:val="003E0256"/>
    <w:rsid w:val="003E0256"/>
    <w:rsid w:val="00621E0E"/>
    <w:rsid w:val="008549F6"/>
    <w:rsid w:val="00F8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57592"/>
  <w15:chartTrackingRefBased/>
  <w15:docId w15:val="{70C25E6B-37E4-4E2D-BBA3-219CFD228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013F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49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49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blog.in/Excel-Assignments-6-7-IwM7nTAaE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5</cp:revision>
  <dcterms:created xsi:type="dcterms:W3CDTF">2021-03-26T07:01:00Z</dcterms:created>
  <dcterms:modified xsi:type="dcterms:W3CDTF">2022-01-12T19:09:00Z</dcterms:modified>
</cp:coreProperties>
</file>